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15FF" w:rsidRPr="00413CFC" w:rsidRDefault="00CB15FF" w:rsidP="00CB15FF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CB15FF" w:rsidRPr="00EB6200" w:rsidRDefault="00CB15FF" w:rsidP="00CB15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CB15FF" w:rsidRPr="00EB6200" w:rsidRDefault="00CB15FF" w:rsidP="00CB15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CB15FF" w:rsidRPr="00EB6200" w:rsidRDefault="00CB15FF" w:rsidP="00CB15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CB15FF" w:rsidRPr="00EB6200" w:rsidRDefault="00CB15FF" w:rsidP="00CB15FF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CB15FF" w:rsidRPr="00EB6200" w:rsidRDefault="00CB15FF" w:rsidP="00CB15FF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CB15FF" w:rsidRPr="00EB6200" w:rsidRDefault="00CB15FF" w:rsidP="00CB15FF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CB15FF" w:rsidRPr="00EB6200" w:rsidRDefault="00CB15FF" w:rsidP="00CB15FF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CB15FF" w:rsidRPr="00EB6200" w:rsidRDefault="00CB15FF" w:rsidP="00CB15FF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CB15FF" w:rsidRPr="00EB6200" w:rsidRDefault="00CB15FF" w:rsidP="00CB15FF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CB15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B15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CB15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CB15FF" w:rsidRPr="00413CFC" w:rsidRDefault="00CB15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CB15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B15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CB15FF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CB15FF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CB15FF" w:rsidRPr="00EB6200" w:rsidRDefault="00CB15FF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CB15FF" w:rsidRPr="00EB6200" w:rsidRDefault="00CB15FF" w:rsidP="00CB15FF">
      <w:pPr>
        <w:rPr>
          <w:rFonts w:ascii="Times New Roman" w:hAnsi="Times New Roman" w:cs="Times New Roman"/>
          <w:sz w:val="20"/>
          <w:szCs w:val="24"/>
        </w:rPr>
        <w:sectPr w:rsidR="00CB15FF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CB15FF" w:rsidRPr="00EB6200" w:rsidRDefault="00CB15FF" w:rsidP="00CB15FF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CB15FF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CB15FF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CB15FF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CB15FF" w:rsidRPr="00EB6200" w:rsidRDefault="00CB15FF" w:rsidP="006B273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Server </w:t>
            </w:r>
            <w:r w:rsidR="006B2739">
              <w:rPr>
                <w:rFonts w:ascii="Times New Roman" w:hAnsi="Times New Roman" w:cs="Angsana New"/>
                <w:sz w:val="20"/>
                <w:szCs w:val="25"/>
                <w:lang w:val="en-CA"/>
              </w:rPr>
              <w:t>Information</w:t>
            </w:r>
          </w:p>
        </w:tc>
      </w:tr>
      <w:tr w:rsidR="00CB15FF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CB15FF" w:rsidRPr="00EB6200" w:rsidRDefault="00CB15FF" w:rsidP="00CB15FF">
      <w:pPr>
        <w:rPr>
          <w:rFonts w:ascii="Times New Roman" w:hAnsi="Times New Roman" w:cs="Times New Roman"/>
          <w:sz w:val="20"/>
          <w:szCs w:val="20"/>
        </w:rPr>
      </w:pPr>
    </w:p>
    <w:p w:rsidR="00CB15FF" w:rsidRPr="00EB6200" w:rsidRDefault="00CB15FF" w:rsidP="00CB15FF">
      <w:pPr>
        <w:rPr>
          <w:rFonts w:ascii="Times New Roman" w:hAnsi="Times New Roman" w:cs="Times New Roman"/>
          <w:sz w:val="20"/>
          <w:szCs w:val="20"/>
        </w:rPr>
      </w:pPr>
    </w:p>
    <w:p w:rsidR="00CB15FF" w:rsidRPr="00EB6200" w:rsidRDefault="00CB15FF" w:rsidP="00CB15FF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CB15FF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CB15FF" w:rsidRPr="00EB6200" w:rsidRDefault="00CB15FF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CB15FF" w:rsidRPr="00EB6200" w:rsidTr="004A656B">
        <w:trPr>
          <w:trHeight w:val="446"/>
        </w:trPr>
        <w:tc>
          <w:tcPr>
            <w:tcW w:w="908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CB15FF" w:rsidRPr="00EB6200" w:rsidRDefault="00CB15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CB15FF" w:rsidRPr="00EB6200" w:rsidRDefault="00CB15FF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CB15FF" w:rsidRPr="00EB6200" w:rsidTr="004A656B">
        <w:trPr>
          <w:trHeight w:val="446"/>
        </w:trPr>
        <w:tc>
          <w:tcPr>
            <w:tcW w:w="908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B15FF" w:rsidRPr="00EB6200" w:rsidRDefault="00CB15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B15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B15FF" w:rsidRPr="00EB6200" w:rsidRDefault="00CB15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B15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B15FF" w:rsidRPr="00EB6200" w:rsidRDefault="00CB15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B15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B15FF" w:rsidRPr="00EB6200" w:rsidRDefault="00CB15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B15FF" w:rsidRPr="00EB6200" w:rsidTr="004A656B">
        <w:trPr>
          <w:trHeight w:val="409"/>
        </w:trPr>
        <w:tc>
          <w:tcPr>
            <w:tcW w:w="908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B15FF" w:rsidRPr="00EB6200" w:rsidRDefault="00CB15F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B15FF" w:rsidRPr="00EB6200" w:rsidRDefault="00CB15F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CB15FF" w:rsidRPr="00EB6200" w:rsidRDefault="00CB15FF" w:rsidP="00CB15FF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</w:t>
            </w:r>
            <w:r w:rsidR="00247473">
              <w:rPr>
                <w:rFonts w:ascii="Times New Roman" w:hAnsi="Times New Roman" w:cs="Times New Roman"/>
                <w:sz w:val="20"/>
                <w:szCs w:val="20"/>
              </w:rPr>
              <w:t>006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497EA4" w:rsidP="007B15C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erver </w:t>
            </w:r>
            <w:r w:rsidR="007B15CF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EB6200" w:rsidRDefault="00497EA4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0A31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B66BEB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update and 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r w:rsidR="000A3107"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for the video live stream</w:t>
            </w:r>
            <w:r w:rsidR="00B17511">
              <w:rPr>
                <w:rFonts w:ascii="Times New Roman" w:hAnsi="Times New Roman" w:cs="Times New Roman"/>
                <w:sz w:val="20"/>
                <w:szCs w:val="20"/>
              </w:rPr>
              <w:t xml:space="preserve"> dashboard</w:t>
            </w:r>
            <w:r w:rsidR="00B175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3546D5" w:rsidRPr="00EB6200" w:rsidTr="00056DEA">
        <w:trPr>
          <w:cantSplit/>
          <w:trHeight w:val="487"/>
        </w:trPr>
        <w:tc>
          <w:tcPr>
            <w:tcW w:w="1825" w:type="dxa"/>
          </w:tcPr>
          <w:p w:rsidR="003546D5" w:rsidRPr="003546D5" w:rsidRDefault="003546D5" w:rsidP="00CA1369">
            <w:pPr>
              <w:rPr>
                <w:rFonts w:ascii="Times New Roman" w:hAnsi="Times New Roman" w:cs="Angsana New"/>
                <w:b/>
                <w:bCs/>
                <w:sz w:val="22"/>
                <w:lang w:val="en-CA"/>
              </w:rPr>
            </w:pPr>
            <w:r>
              <w:rPr>
                <w:rFonts w:ascii="Times New Roman" w:hAnsi="Times New Roman" w:cs="Angsana New"/>
                <w:b/>
                <w:bCs/>
                <w:sz w:val="22"/>
                <w:lang w:val="en-CA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3546D5" w:rsidRDefault="003546D5" w:rsidP="003546D5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r w:rsidRPr="003546D5">
              <w:rPr>
                <w:rFonts w:ascii="Times New Roman" w:hAnsi="Times New Roman" w:cs="Times New Roman"/>
              </w:rPr>
              <w:t>Server</w:t>
            </w:r>
          </w:p>
          <w:p w:rsidR="00114F63" w:rsidRPr="003546D5" w:rsidRDefault="00114F63" w:rsidP="003546D5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erverType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514441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59E2A94E" wp14:editId="5A62C924">
            <wp:extent cx="5926455" cy="1917234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917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3795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0A3107">
        <w:rPr>
          <w:rFonts w:ascii="Times New Roman" w:hAnsi="Times New Roman" w:cs="Times New Roman"/>
          <w:b w:val="0"/>
          <w:bCs w:val="0"/>
          <w:sz w:val="20"/>
          <w:szCs w:val="20"/>
        </w:rPr>
        <w:t>Serv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DD76DA">
        <w:rPr>
          <w:rFonts w:ascii="Times New Roman" w:hAnsi="Times New Roman" w:cs="Times New Roman"/>
          <w:b w:val="0"/>
          <w:bCs w:val="0"/>
          <w:sz w:val="20"/>
          <w:szCs w:val="20"/>
        </w:rPr>
        <w:t>Informatio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8E7767" w:rsidRPr="008E7767" w:rsidRDefault="008E7767" w:rsidP="008E7767"/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Pr="00EB6200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8F46CF" w:rsidRPr="00EB6200" w:rsidRDefault="007D1933" w:rsidP="0015703E">
      <w:pPr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0827C089" wp14:editId="46BD33EC">
            <wp:extent cx="5926455" cy="19317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931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AB106A" w:rsidRDefault="00AB106A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lastRenderedPageBreak/>
              <w:t>Data control</w:t>
            </w:r>
          </w:p>
          <w:p w:rsidR="00B8336E" w:rsidRPr="00EB6200" w:rsidRDefault="00B8336E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4"/>
        <w:gridCol w:w="3120"/>
      </w:tblGrid>
      <w:tr w:rsidR="00056DEA" w:rsidRPr="00EB6200" w:rsidTr="00056DE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No.</w:t>
            </w:r>
          </w:p>
        </w:tc>
        <w:tc>
          <w:tcPr>
            <w:tcW w:w="960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056DE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114F6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114F63"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056DEA">
        <w:trPr>
          <w:trHeight w:val="348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7D1933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D1933" w:rsidRPr="00EB6200" w:rsidTr="00056DEA">
        <w:trPr>
          <w:trHeight w:val="348"/>
        </w:trPr>
        <w:tc>
          <w:tcPr>
            <w:tcW w:w="205" w:type="pct"/>
          </w:tcPr>
          <w:p w:rsidR="007D1933" w:rsidRPr="00EB6200" w:rsidRDefault="007D1933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D1933" w:rsidRPr="00EB6200" w:rsidRDefault="007D1933" w:rsidP="007D19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P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7D1933" w:rsidRPr="00EB6200" w:rsidTr="00056DEA">
        <w:trPr>
          <w:trHeight w:val="348"/>
        </w:trPr>
        <w:tc>
          <w:tcPr>
            <w:tcW w:w="205" w:type="pct"/>
          </w:tcPr>
          <w:p w:rsidR="007D1933" w:rsidRPr="00EB6200" w:rsidRDefault="007D1933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ort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teger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D193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1000</w:t>
            </w:r>
            <w:r w:rsidR="007D1933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63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200C0C" w:rsidRPr="00EB6200" w:rsidTr="00056DEA">
        <w:trPr>
          <w:trHeight w:val="356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7D1933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Typ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rop</w:t>
            </w:r>
            <w:r w:rsidR="00222E15"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ow</w:t>
            </w:r>
            <w:r w:rsidR="00222E15" w:rsidRPr="00EB6200">
              <w:rPr>
                <w:rFonts w:ascii="Times New Roman" w:hAnsi="Times New Roman" w:cs="Times New Roman"/>
                <w:sz w:val="20"/>
                <w:szCs w:val="20"/>
              </w:rPr>
              <w:t>n B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ox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2153C8" w:rsidRPr="00EB6200" w:rsidRDefault="002153C8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 xml:space="preserve"> </w:t>
            </w:r>
          </w:p>
          <w:p w:rsidR="002153C8" w:rsidRPr="00056DEA" w:rsidRDefault="00200C0C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All </w:t>
            </w:r>
            <w:r w:rsidR="007D1933" w:rsidRPr="00056DEA">
              <w:rPr>
                <w:rFonts w:ascii="Times New Roman" w:hAnsi="Times New Roman" w:cs="Times New Roman"/>
                <w:sz w:val="18"/>
                <w:szCs w:val="18"/>
              </w:rPr>
              <w:t>Server Types</w:t>
            </w:r>
          </w:p>
          <w:p w:rsidR="007D1933" w:rsidRPr="00056DEA" w:rsidRDefault="007D1933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Application User Interface</w:t>
            </w:r>
            <w:r w:rsidR="002153C8"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200C0C" w:rsidRPr="00056DEA" w:rsidRDefault="007D1933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IP Camera</w:t>
            </w:r>
          </w:p>
          <w:p w:rsidR="007D1933" w:rsidRPr="00056DEA" w:rsidRDefault="00200C0C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Demo Video</w:t>
            </w:r>
          </w:p>
          <w:p w:rsidR="00200C0C" w:rsidRPr="00056DEA" w:rsidRDefault="007D1933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Database</w:t>
            </w:r>
            <w:r w:rsidR="00200C0C"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D1933" w:rsidRPr="00EB6200" w:rsidTr="00056DEA">
        <w:trPr>
          <w:trHeight w:val="356"/>
        </w:trPr>
        <w:tc>
          <w:tcPr>
            <w:tcW w:w="205" w:type="pct"/>
          </w:tcPr>
          <w:p w:rsidR="007D1933" w:rsidRPr="00EB6200" w:rsidRDefault="007D1933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7D1933" w:rsidRPr="00EB6200" w:rsidRDefault="007D1933" w:rsidP="007D19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Used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7D1933" w:rsidRPr="00EB6200" w:rsidRDefault="007D1933" w:rsidP="005D48AA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 xml:space="preserve">Item List </w:t>
            </w:r>
          </w:p>
          <w:p w:rsidR="007D1933" w:rsidRPr="00EB6200" w:rsidRDefault="007D1933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All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erver Status</w:t>
            </w:r>
          </w:p>
          <w:p w:rsidR="007D1933" w:rsidRDefault="007D1933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vailabl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7D1933" w:rsidRDefault="007D1933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sed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7D1933" w:rsidRPr="00EB6200" w:rsidRDefault="007D1933" w:rsidP="007D193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056DEA">
        <w:trPr>
          <w:trHeight w:val="356"/>
        </w:trPr>
        <w:tc>
          <w:tcPr>
            <w:tcW w:w="205" w:type="pct"/>
          </w:tcPr>
          <w:p w:rsidR="009B2F22" w:rsidRPr="00EB6200" w:rsidRDefault="009B2F22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68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056DEA" w:rsidRPr="00056DEA" w:rsidRDefault="00056DEA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9B2F22" w:rsidRDefault="009B2F22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r w:rsidR="002F23D3" w:rsidRPr="00056DEA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based on the searching criteria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88A" w:rsidRPr="00EB6200" w:rsidTr="00056DEA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114F6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14F63"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F23D3" w:rsidRPr="00EB6200" w:rsidTr="00056DEA">
        <w:trPr>
          <w:trHeight w:val="356"/>
        </w:trPr>
        <w:tc>
          <w:tcPr>
            <w:tcW w:w="205" w:type="pct"/>
          </w:tcPr>
          <w:p w:rsidR="002F23D3" w:rsidRPr="00EB6200" w:rsidRDefault="002F23D3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2F23D3" w:rsidRPr="00EB6200" w:rsidRDefault="002F23D3" w:rsidP="002F23D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F23D3" w:rsidRPr="00EB6200" w:rsidTr="00056DEA">
        <w:trPr>
          <w:trHeight w:val="356"/>
        </w:trPr>
        <w:tc>
          <w:tcPr>
            <w:tcW w:w="205" w:type="pct"/>
          </w:tcPr>
          <w:p w:rsidR="002F23D3" w:rsidRPr="00EB6200" w:rsidRDefault="002F23D3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P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2F23D3" w:rsidRDefault="002F23D3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IP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F23D3" w:rsidRPr="00EB6200" w:rsidTr="00056DEA">
        <w:trPr>
          <w:trHeight w:val="356"/>
        </w:trPr>
        <w:tc>
          <w:tcPr>
            <w:tcW w:w="205" w:type="pct"/>
          </w:tcPr>
          <w:p w:rsidR="002F23D3" w:rsidRPr="00EB6200" w:rsidRDefault="002F23D3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or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teger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1000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563" w:type="pct"/>
          </w:tcPr>
          <w:p w:rsidR="002F23D3" w:rsidRDefault="002F23D3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Port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F23D3" w:rsidRPr="00EB6200" w:rsidTr="00056DEA">
        <w:trPr>
          <w:trHeight w:val="356"/>
        </w:trPr>
        <w:tc>
          <w:tcPr>
            <w:tcW w:w="205" w:type="pct"/>
          </w:tcPr>
          <w:p w:rsidR="002F23D3" w:rsidRPr="00EB6200" w:rsidRDefault="002F23D3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Type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F23D3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2F23D3" w:rsidRDefault="002F23D3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00C0C" w:rsidRPr="00EB6200" w:rsidTr="00056DEA">
        <w:trPr>
          <w:trHeight w:val="348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Group Type</w:t>
            </w:r>
          </w:p>
        </w:tc>
        <w:tc>
          <w:tcPr>
            <w:tcW w:w="568" w:type="pct"/>
          </w:tcPr>
          <w:p w:rsidR="00200C0C" w:rsidRPr="00EB6200" w:rsidRDefault="00200C0C" w:rsidP="00D379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teger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ox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FC0F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0-1 </w:t>
            </w:r>
          </w:p>
          <w:p w:rsidR="00200C0C" w:rsidRPr="00EB6200" w:rsidRDefault="00200C0C" w:rsidP="00FC0F2E">
            <w:pPr>
              <w:rPr>
                <w:rFonts w:ascii="Times New Roman" w:hAnsi="Times New Roman" w:cs="Times New Roman"/>
                <w:sz w:val="20"/>
                <w:szCs w:val="20"/>
                <w:cs/>
              </w:rPr>
            </w:pPr>
          </w:p>
        </w:tc>
        <w:tc>
          <w:tcPr>
            <w:tcW w:w="1563" w:type="pct"/>
          </w:tcPr>
          <w:p w:rsidR="00D8188A" w:rsidRPr="00EB6200" w:rsidRDefault="00D8188A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200C0C" w:rsidRPr="00EB6200" w:rsidRDefault="00200C0C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amera Live 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8188A"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="00D8188A"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9F08B6" w:rsidRDefault="00200C0C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Demo V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>ideo [</w:t>
            </w:r>
            <w:proofErr w:type="spellStart"/>
            <w:r w:rsidR="00D8188A"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="00D8188A"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</w:t>
            </w:r>
            <w:r w:rsidR="00222E15"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1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200C0C" w:rsidRPr="00EB6200" w:rsidRDefault="00D8188A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200C0C" w:rsidRPr="00EB6200" w:rsidTr="00056DEA">
        <w:trPr>
          <w:trHeight w:val="356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Edit </w:t>
            </w:r>
          </w:p>
        </w:tc>
        <w:tc>
          <w:tcPr>
            <w:tcW w:w="568" w:type="pct"/>
          </w:tcPr>
          <w:p w:rsidR="00200C0C" w:rsidRPr="00EB6200" w:rsidRDefault="00D3795A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D3795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056DEA" w:rsidRPr="00056DEA" w:rsidRDefault="00056DE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Default="00222E15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Editing Screen</w:t>
            </w:r>
          </w:p>
          <w:p w:rsidR="00056DEA" w:rsidRPr="00EB6200" w:rsidRDefault="00056DEA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056DEA">
        <w:trPr>
          <w:trHeight w:val="356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8" w:type="pct"/>
          </w:tcPr>
          <w:p w:rsidR="00200C0C" w:rsidRPr="00EB6200" w:rsidRDefault="00D3795A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D3795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056DEA" w:rsidRPr="00056DEA" w:rsidRDefault="00056DE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Pr="00EB6200" w:rsidRDefault="00222E15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Deleting screen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056DEA">
        <w:trPr>
          <w:trHeight w:val="356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tatus</w:t>
            </w:r>
          </w:p>
        </w:tc>
        <w:tc>
          <w:tcPr>
            <w:tcW w:w="568" w:type="pct"/>
          </w:tcPr>
          <w:p w:rsidR="00200C0C" w:rsidRPr="00EB6200" w:rsidRDefault="00D3795A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D3795A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1563" w:type="pct"/>
          </w:tcPr>
          <w:p w:rsidR="00D8188A" w:rsidRPr="00EB6200" w:rsidRDefault="00D8188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D8188A" w:rsidRPr="00EB6200" w:rsidRDefault="00D8188A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Inactivate [</w:t>
            </w:r>
            <w:proofErr w:type="spellStart"/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isActive</w:t>
            </w:r>
            <w:proofErr w:type="spellEnd"/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D8188A" w:rsidRDefault="00D8188A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Activate [</w:t>
            </w:r>
            <w:proofErr w:type="spellStart"/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isActive</w:t>
            </w:r>
            <w:proofErr w:type="spellEnd"/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1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9F08B6" w:rsidRPr="00EB6200" w:rsidRDefault="009F08B6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users click </w:t>
      </w:r>
      <w:r w:rsidR="00EB26FD">
        <w:rPr>
          <w:noProof/>
          <w:lang w:val="en-CA" w:eastAsia="en-CA"/>
        </w:rPr>
        <w:drawing>
          <wp:inline distT="0" distB="0" distL="0" distR="0" wp14:anchorId="52BDB80C" wp14:editId="534A75BB">
            <wp:extent cx="966977" cy="252000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66977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F84E92" w:rsidRDefault="00F84E92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EB6200" w:rsidRDefault="00F84E92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51992D22" wp14:editId="58D69C5F">
            <wp:extent cx="3096986" cy="3288616"/>
            <wp:effectExtent l="0" t="0" r="825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97080" cy="3288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4CA" w:rsidRPr="00EB6200" w:rsidRDefault="009234CA" w:rsidP="008F46CF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1"/>
        <w:gridCol w:w="1134"/>
        <w:gridCol w:w="1134"/>
        <w:gridCol w:w="1134"/>
        <w:gridCol w:w="1134"/>
        <w:gridCol w:w="3124"/>
      </w:tblGrid>
      <w:tr w:rsidR="00F84E92" w:rsidRPr="00EB6200" w:rsidTr="00F84E92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4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056DEA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F84E9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F84E92"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5D48AA" w:rsidRPr="00EB6200" w:rsidTr="00F84E92">
        <w:trPr>
          <w:trHeight w:val="348"/>
        </w:trPr>
        <w:tc>
          <w:tcPr>
            <w:tcW w:w="205" w:type="pct"/>
          </w:tcPr>
          <w:p w:rsidR="00266341" w:rsidRPr="00EB6200" w:rsidRDefault="00266341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266341" w:rsidRPr="003E7436" w:rsidRDefault="00F84E92" w:rsidP="00222E15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="00266341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4" w:type="pct"/>
          </w:tcPr>
          <w:p w:rsidR="00266341" w:rsidRPr="00EB6200" w:rsidRDefault="00F84E92" w:rsidP="00F84E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902319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84E92" w:rsidRPr="00EB6200" w:rsidTr="00F84E92">
        <w:trPr>
          <w:trHeight w:val="348"/>
        </w:trPr>
        <w:tc>
          <w:tcPr>
            <w:tcW w:w="205" w:type="pct"/>
          </w:tcPr>
          <w:p w:rsidR="00F84E92" w:rsidRPr="00EB6200" w:rsidRDefault="00F84E92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F84E92" w:rsidRPr="003E7436" w:rsidRDefault="00F84E92" w:rsidP="00F84E92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IP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4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84E92" w:rsidRPr="00EB6200" w:rsidTr="00F84E92">
        <w:trPr>
          <w:trHeight w:val="348"/>
        </w:trPr>
        <w:tc>
          <w:tcPr>
            <w:tcW w:w="205" w:type="pct"/>
          </w:tcPr>
          <w:p w:rsidR="00F84E92" w:rsidRPr="00EB6200" w:rsidRDefault="00F84E92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F84E92" w:rsidRPr="003E7436" w:rsidRDefault="00F84E92" w:rsidP="005D48AA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 Port</w:t>
            </w:r>
          </w:p>
        </w:tc>
        <w:tc>
          <w:tcPr>
            <w:tcW w:w="568" w:type="pct"/>
          </w:tcPr>
          <w:p w:rsidR="00F84E92" w:rsidRPr="00EB6200" w:rsidRDefault="00F84E92" w:rsidP="00D379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tege</w:t>
            </w:r>
            <w:r w:rsidR="00D3795A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-9999</w:t>
            </w:r>
          </w:p>
        </w:tc>
        <w:tc>
          <w:tcPr>
            <w:tcW w:w="1564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48AA" w:rsidRPr="00EB6200" w:rsidTr="00F84E92">
        <w:trPr>
          <w:trHeight w:val="356"/>
        </w:trPr>
        <w:tc>
          <w:tcPr>
            <w:tcW w:w="205" w:type="pct"/>
          </w:tcPr>
          <w:p w:rsidR="00266341" w:rsidRPr="00EB6200" w:rsidRDefault="00266341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266341" w:rsidRPr="00902319" w:rsidRDefault="00F84E92" w:rsidP="00222E1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="00266341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Typ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66341" w:rsidRPr="00EB6200" w:rsidRDefault="005D48AA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007796" w:rsidRPr="00EB6200" w:rsidRDefault="00007796" w:rsidP="0026634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5D48AA" w:rsidRPr="005F32E2" w:rsidRDefault="005D48AA" w:rsidP="005D48AA">
            <w:pPr>
              <w:pStyle w:val="ListParagraph"/>
              <w:numPr>
                <w:ilvl w:val="1"/>
                <w:numId w:val="24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Typ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B41221" w:rsidRDefault="00B41221" w:rsidP="00B41221">
            <w:pPr>
              <w:ind w:left="228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B41221" w:rsidRDefault="00B41221" w:rsidP="00B4122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B41221" w:rsidRDefault="005D48AA" w:rsidP="00B41221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Index = 0</w:t>
            </w:r>
          </w:p>
          <w:p w:rsidR="00056DEA" w:rsidRPr="00EB6200" w:rsidRDefault="00056DEA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48AA" w:rsidRPr="00EB6200" w:rsidTr="00F84E92">
        <w:trPr>
          <w:trHeight w:val="356"/>
        </w:trPr>
        <w:tc>
          <w:tcPr>
            <w:tcW w:w="205" w:type="pct"/>
          </w:tcPr>
          <w:p w:rsidR="00266341" w:rsidRPr="00EB6200" w:rsidRDefault="00266341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056DEA" w:rsidRPr="00056DEA" w:rsidRDefault="00056DEA" w:rsidP="00222E1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66341" w:rsidRDefault="00266341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056DEA" w:rsidRPr="00EB6200" w:rsidRDefault="00056DEA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48AA" w:rsidRPr="00EB6200" w:rsidTr="00F84E92">
        <w:trPr>
          <w:trHeight w:val="356"/>
        </w:trPr>
        <w:tc>
          <w:tcPr>
            <w:tcW w:w="205" w:type="pct"/>
          </w:tcPr>
          <w:p w:rsidR="00266341" w:rsidRPr="00EB6200" w:rsidRDefault="00266341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Add Group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4F4BDD" w:rsidRDefault="00D3795A" w:rsidP="004F4BD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056DEA" w:rsidRDefault="00CF0B13" w:rsidP="00222E15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D3795A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266341" w:rsidRDefault="00266341" w:rsidP="00222E15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CF0B13" w:rsidRPr="00056DEA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uplicate [</w:t>
            </w:r>
            <w:proofErr w:type="spellStart"/>
            <w:r w:rsidR="00F84E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.Server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="00902319" w:rsidRPr="00056DEA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84E92" w:rsidRDefault="00F84E92" w:rsidP="00222E15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nnect to the server [</w:t>
            </w:r>
            <w:r w:rsidR="00175C81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rver N</w:t>
            </w:r>
            <w:r w:rsidRPr="00F84E9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a</w:t>
            </w:r>
            <w:r w:rsidR="00175C81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m</w:t>
            </w:r>
            <w:r w:rsidRPr="00F84E9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]: [</w:t>
            </w:r>
            <w:r w:rsidRPr="00F84E9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rver Por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772A2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772A26" w:rsidRDefault="00772A26" w:rsidP="00772A26">
            <w:pPr>
              <w:pStyle w:val="ListParagraph"/>
              <w:ind w:left="45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 If status = ‘fail”: display </w:t>
            </w:r>
            <w:r w:rsidR="00D3795A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essage and not save the data to the database </w:t>
            </w:r>
          </w:p>
          <w:p w:rsidR="00772A26" w:rsidRPr="00056DEA" w:rsidRDefault="00772A26" w:rsidP="00772A26">
            <w:pPr>
              <w:pStyle w:val="ListParagraph"/>
              <w:ind w:left="450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E337E" w:rsidRDefault="003E337E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69D3" w:rsidRPr="00EB6200" w:rsidRDefault="00FE69D3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FE69D3" w:rsidRDefault="00FE69D3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F84E92" w:rsidRPr="00F84E9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A520D" w:rsidRDefault="00FA520D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84E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</w:p>
          <w:p w:rsidR="00FA520D" w:rsidRDefault="00FA520D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>[</w:t>
            </w:r>
            <w:proofErr w:type="spellStart"/>
            <w:r w:rsidR="00F84E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Pr="00FA520D" w:rsidRDefault="00FA520D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84E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69D3" w:rsidRPr="00EB6200" w:rsidRDefault="00FE69D3" w:rsidP="00222E15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Pr="00EB6200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3795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488FEB55" wp14:editId="544402AE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Pr="00EB6200" w:rsidRDefault="005D48AA" w:rsidP="00007796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5027AF24" wp14:editId="1D76E16E">
            <wp:extent cx="3069153" cy="324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69153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266"/>
        <w:gridCol w:w="3293"/>
      </w:tblGrid>
      <w:tr w:rsidR="00007796" w:rsidRPr="00EB6200" w:rsidTr="00EE22CC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007796" w:rsidRPr="00EB6200" w:rsidRDefault="00007796" w:rsidP="005D48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007796" w:rsidRPr="00EB6200" w:rsidRDefault="00007796" w:rsidP="005D48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007796" w:rsidRPr="00EB6200" w:rsidRDefault="00007796" w:rsidP="005D48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007796" w:rsidRPr="00EB6200" w:rsidRDefault="00007796" w:rsidP="005D48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007796" w:rsidRPr="00EB6200" w:rsidRDefault="00007796" w:rsidP="005D48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70" w:type="pct"/>
            <w:shd w:val="clear" w:color="auto" w:fill="D9D9D9"/>
          </w:tcPr>
          <w:p w:rsidR="00007796" w:rsidRPr="00EB6200" w:rsidRDefault="00007796" w:rsidP="005D48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3" w:type="pct"/>
            <w:shd w:val="clear" w:color="auto" w:fill="D9D9D9"/>
          </w:tcPr>
          <w:p w:rsidR="00007796" w:rsidRPr="00EB6200" w:rsidRDefault="00007796" w:rsidP="005D48A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007796" w:rsidRPr="00EB6200" w:rsidTr="005D48AA">
        <w:trPr>
          <w:trHeight w:val="364"/>
        </w:trPr>
        <w:tc>
          <w:tcPr>
            <w:tcW w:w="5000" w:type="pct"/>
            <w:gridSpan w:val="7"/>
          </w:tcPr>
          <w:p w:rsidR="00007796" w:rsidRPr="00EB6200" w:rsidRDefault="00007796" w:rsidP="00114F6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114F63"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="00692725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5D48AA" w:rsidRPr="00EB6200" w:rsidTr="00EE22CC">
        <w:trPr>
          <w:trHeight w:val="348"/>
        </w:trPr>
        <w:tc>
          <w:tcPr>
            <w:tcW w:w="216" w:type="pct"/>
          </w:tcPr>
          <w:p w:rsidR="005D48AA" w:rsidRPr="00EB6200" w:rsidRDefault="005D48AA" w:rsidP="00E0641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5D48AA" w:rsidRPr="003E7436" w:rsidRDefault="005D48AA" w:rsidP="005D48AA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76" w:type="pct"/>
          </w:tcPr>
          <w:p w:rsidR="005D48AA" w:rsidRPr="00EB6200" w:rsidRDefault="005D48AA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5D48AA" w:rsidRPr="00EB6200" w:rsidTr="00EE22CC">
        <w:trPr>
          <w:trHeight w:val="348"/>
        </w:trPr>
        <w:tc>
          <w:tcPr>
            <w:tcW w:w="216" w:type="pct"/>
          </w:tcPr>
          <w:p w:rsidR="005D48AA" w:rsidRPr="00EB6200" w:rsidRDefault="005D48AA" w:rsidP="00E0641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5D48AA" w:rsidRPr="003E7436" w:rsidRDefault="005D48AA" w:rsidP="005D48AA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IP</w:t>
            </w:r>
          </w:p>
        </w:tc>
        <w:tc>
          <w:tcPr>
            <w:tcW w:w="576" w:type="pct"/>
          </w:tcPr>
          <w:p w:rsidR="005D48AA" w:rsidRPr="00EB6200" w:rsidRDefault="005D48AA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5D48AA" w:rsidRPr="00EB6200" w:rsidTr="00EE22CC">
        <w:trPr>
          <w:trHeight w:val="348"/>
        </w:trPr>
        <w:tc>
          <w:tcPr>
            <w:tcW w:w="216" w:type="pct"/>
          </w:tcPr>
          <w:p w:rsidR="005D48AA" w:rsidRPr="00EB6200" w:rsidRDefault="005D48AA" w:rsidP="00E0641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5D48AA" w:rsidRPr="003E7436" w:rsidRDefault="005D48AA" w:rsidP="005D48AA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 Port</w:t>
            </w:r>
          </w:p>
        </w:tc>
        <w:tc>
          <w:tcPr>
            <w:tcW w:w="576" w:type="pct"/>
          </w:tcPr>
          <w:p w:rsidR="005D48AA" w:rsidRPr="00EB6200" w:rsidRDefault="005D48AA" w:rsidP="00D3795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tege</w:t>
            </w:r>
            <w:r w:rsidR="00D3795A">
              <w:rPr>
                <w:rFonts w:ascii="Times New Roman" w:hAnsi="Times New Roman" w:cs="Times New Roman"/>
                <w:sz w:val="20"/>
                <w:szCs w:val="20"/>
              </w:rPr>
              <w:t>r</w:t>
            </w:r>
          </w:p>
        </w:tc>
        <w:tc>
          <w:tcPr>
            <w:tcW w:w="64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-9999</w:t>
            </w:r>
          </w:p>
        </w:tc>
        <w:tc>
          <w:tcPr>
            <w:tcW w:w="1743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48AA" w:rsidRPr="00EB6200" w:rsidTr="00EE22CC">
        <w:trPr>
          <w:trHeight w:val="348"/>
        </w:trPr>
        <w:tc>
          <w:tcPr>
            <w:tcW w:w="216" w:type="pct"/>
          </w:tcPr>
          <w:p w:rsidR="005D48AA" w:rsidRPr="00EB6200" w:rsidRDefault="005D48AA" w:rsidP="00E0641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5D48AA" w:rsidRPr="00902319" w:rsidRDefault="005D48AA" w:rsidP="005D48AA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Server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Type</w:t>
            </w:r>
          </w:p>
        </w:tc>
        <w:tc>
          <w:tcPr>
            <w:tcW w:w="576" w:type="pct"/>
          </w:tcPr>
          <w:p w:rsidR="005D48AA" w:rsidRPr="00EB6200" w:rsidRDefault="005D48AA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72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5D48AA" w:rsidRPr="00EB6200" w:rsidRDefault="005D48AA" w:rsidP="005D48AA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5D48AA" w:rsidRPr="005F32E2" w:rsidRDefault="005D48AA" w:rsidP="005D48AA">
            <w:pPr>
              <w:pStyle w:val="ListParagraph"/>
              <w:numPr>
                <w:ilvl w:val="1"/>
                <w:numId w:val="24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Typ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5D48AA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5D48AA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5D48AA" w:rsidRDefault="005D48AA" w:rsidP="005D48A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5D48AA" w:rsidRPr="005D48AA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41221" w:rsidRPr="00EB6200" w:rsidTr="00EE22CC">
        <w:trPr>
          <w:trHeight w:val="356"/>
        </w:trPr>
        <w:tc>
          <w:tcPr>
            <w:tcW w:w="216" w:type="pct"/>
          </w:tcPr>
          <w:p w:rsidR="00B41221" w:rsidRPr="00EB6200" w:rsidRDefault="00B41221" w:rsidP="00E0641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B41221" w:rsidRPr="00EB6200" w:rsidRDefault="00B41221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5D48AA" w:rsidRPr="004C5A72" w:rsidRDefault="005D48AA" w:rsidP="005D48AA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B41221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pdating s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creen</w:t>
            </w:r>
          </w:p>
          <w:p w:rsidR="005D48AA" w:rsidRPr="00EB6200" w:rsidRDefault="005D48AA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41221" w:rsidRPr="00EB6200" w:rsidTr="00EE22CC">
        <w:trPr>
          <w:trHeight w:val="356"/>
        </w:trPr>
        <w:tc>
          <w:tcPr>
            <w:tcW w:w="216" w:type="pct"/>
          </w:tcPr>
          <w:p w:rsidR="00B41221" w:rsidRPr="00EB6200" w:rsidRDefault="00B41221" w:rsidP="00E06412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Group</w:t>
            </w:r>
          </w:p>
        </w:tc>
        <w:tc>
          <w:tcPr>
            <w:tcW w:w="576" w:type="pct"/>
          </w:tcPr>
          <w:p w:rsidR="00B41221" w:rsidRPr="00EB6200" w:rsidRDefault="00B41221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B41221" w:rsidRPr="00EB6200" w:rsidRDefault="00B41221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EB2541" w:rsidRDefault="00D3795A" w:rsidP="00EB254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41221" w:rsidRPr="0099300B" w:rsidRDefault="00B41221" w:rsidP="0099300B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D3795A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99300B" w:rsidRDefault="00B41221" w:rsidP="0099300B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uplicat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.Server</w:t>
            </w:r>
            <w:r w:rsidRPr="00EE22C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99300B" w:rsidRPr="00056DEA" w:rsidRDefault="0099300B" w:rsidP="0099300B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nnect to the server [</w:t>
            </w:r>
            <w:r w:rsidRPr="00F84E9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Server </w:t>
            </w:r>
            <w:proofErr w:type="spellStart"/>
            <w:r w:rsidRPr="00F84E9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Nma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: [</w:t>
            </w:r>
            <w:r w:rsidRPr="00F84E92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Server Port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B41221" w:rsidRDefault="00B41221" w:rsidP="005D48AA">
            <w:pPr>
              <w:rPr>
                <w:rFonts w:ascii="Times New Roman" w:hAnsi="Times New Roman" w:cstheme="minorBidi"/>
                <w:sz w:val="18"/>
                <w:szCs w:val="18"/>
              </w:rPr>
            </w:pPr>
          </w:p>
          <w:p w:rsidR="00B41221" w:rsidRPr="00EB6200" w:rsidRDefault="00B41221" w:rsidP="003E743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B41221" w:rsidRPr="0099300B" w:rsidRDefault="00B41221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where </w:t>
            </w:r>
            <w:r w:rsidRPr="0099300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99300B"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</w:t>
            </w:r>
            <w:r w:rsid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er</w:t>
            </w:r>
            <w:r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9300B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B41221" w:rsidRDefault="00B41221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99300B"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</w:t>
            </w:r>
            <w:r w:rsid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er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B41221" w:rsidRPr="00FA520D" w:rsidRDefault="00B41221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99300B" w:rsidRP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</w:t>
            </w:r>
            <w:r w:rsidR="0099300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er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</w:tc>
      </w:tr>
    </w:tbl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3795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0CBC0C70" wp14:editId="2535EF3E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EB6200" w:rsidRDefault="00962340" w:rsidP="00962340">
      <w:pPr>
        <w:pStyle w:val="Heading2"/>
        <w:numPr>
          <w:ilvl w:val="0"/>
          <w:numId w:val="0"/>
        </w:numPr>
        <w:ind w:left="426" w:hanging="426"/>
      </w:pPr>
      <w:r>
        <w:rPr>
          <w:noProof/>
          <w:lang w:val="en-CA" w:eastAsia="en-CA"/>
        </w:rPr>
        <w:drawing>
          <wp:inline distT="0" distB="0" distL="0" distR="0" wp14:anchorId="2127ED19" wp14:editId="13BFAE2D">
            <wp:extent cx="3362233" cy="1440000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62233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1"/>
        <w:gridCol w:w="1134"/>
        <w:gridCol w:w="1134"/>
        <w:gridCol w:w="1134"/>
        <w:gridCol w:w="1134"/>
        <w:gridCol w:w="3124"/>
      </w:tblGrid>
      <w:tr w:rsidR="00962340" w:rsidRPr="00EB6200" w:rsidTr="008249D5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4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962340" w:rsidRPr="00EB6200" w:rsidTr="004A656B">
        <w:trPr>
          <w:trHeight w:val="364"/>
        </w:trPr>
        <w:tc>
          <w:tcPr>
            <w:tcW w:w="5000" w:type="pct"/>
            <w:gridSpan w:val="7"/>
          </w:tcPr>
          <w:p w:rsidR="00962340" w:rsidRPr="00EB6200" w:rsidRDefault="00962340" w:rsidP="0096234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962340" w:rsidRPr="00EB6200" w:rsidTr="008249D5">
        <w:trPr>
          <w:trHeight w:val="348"/>
        </w:trPr>
        <w:tc>
          <w:tcPr>
            <w:tcW w:w="205" w:type="pct"/>
          </w:tcPr>
          <w:p w:rsidR="00962340" w:rsidRPr="00EB6200" w:rsidRDefault="00962340" w:rsidP="004A656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96234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962340" w:rsidRPr="005F32E2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screen</w:t>
            </w: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2340" w:rsidRPr="00EB6200" w:rsidTr="008249D5">
        <w:trPr>
          <w:trHeight w:val="356"/>
        </w:trPr>
        <w:tc>
          <w:tcPr>
            <w:tcW w:w="205" w:type="pct"/>
          </w:tcPr>
          <w:p w:rsidR="00962340" w:rsidRPr="00EB6200" w:rsidRDefault="00962340" w:rsidP="004A656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984ADC" w:rsidRDefault="00D3795A" w:rsidP="00984ADC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962340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data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in t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 w:rsidRPr="00C923EC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.Server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962340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ound: display message on the confirmation dialog box and not delete data</w:t>
            </w:r>
          </w:p>
          <w:p w:rsidR="00962340" w:rsidRPr="00382F36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 found: delete process</w:t>
            </w:r>
            <w:r w:rsidRPr="00382F36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962340" w:rsidRPr="00964D9C" w:rsidRDefault="00962340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.Server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962340" w:rsidRPr="00EB6200" w:rsidRDefault="00962340" w:rsidP="004A656B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962340" w:rsidRPr="005F32E2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962340" w:rsidRPr="005F32E2" w:rsidRDefault="00962340" w:rsidP="004A656B">
            <w:pPr>
              <w:rPr>
                <w:rFonts w:ascii="Times New Roman" w:hAnsi="Times New Roman" w:cs="Times New Roman"/>
              </w:rPr>
            </w:pPr>
          </w:p>
        </w:tc>
      </w:tr>
    </w:tbl>
    <w:p w:rsidR="008249D5" w:rsidRPr="004131A8" w:rsidRDefault="008249D5" w:rsidP="008249D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In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3795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>
        <w:rPr>
          <w:noProof/>
          <w:lang w:val="en-CA" w:eastAsia="en-CA"/>
        </w:rPr>
        <w:drawing>
          <wp:inline distT="0" distB="0" distL="0" distR="0" wp14:anchorId="563C6521" wp14:editId="66008E49">
            <wp:extent cx="562604" cy="2520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604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8249D5" w:rsidRPr="007A6158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3E5F648E" wp14:editId="6CA173D9">
            <wp:extent cx="3329173" cy="1440000"/>
            <wp:effectExtent l="0" t="0" r="508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29173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49D5" w:rsidRPr="00EB6200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249D5" w:rsidRPr="00EB6200" w:rsidRDefault="008249D5" w:rsidP="008249D5">
      <w:pPr>
        <w:rPr>
          <w:rFonts w:ascii="Times New Roman" w:hAnsi="Times New Roman" w:cs="Times New Roman"/>
          <w:sz w:val="20"/>
          <w:szCs w:val="20"/>
        </w:rPr>
      </w:pP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8249D5" w:rsidRPr="00EB6200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4"/>
        <w:gridCol w:w="3120"/>
      </w:tblGrid>
      <w:tr w:rsidR="008249D5" w:rsidRPr="00EB6200" w:rsidTr="004A656B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8249D5" w:rsidRPr="00EB6200" w:rsidTr="004A656B">
        <w:trPr>
          <w:trHeight w:val="364"/>
        </w:trPr>
        <w:tc>
          <w:tcPr>
            <w:tcW w:w="5000" w:type="pct"/>
            <w:gridSpan w:val="7"/>
          </w:tcPr>
          <w:p w:rsidR="008249D5" w:rsidRPr="00EB6200" w:rsidRDefault="008249D5" w:rsidP="008249D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8249D5" w:rsidRPr="00EB6200" w:rsidTr="004A656B">
        <w:trPr>
          <w:trHeight w:val="348"/>
        </w:trPr>
        <w:tc>
          <w:tcPr>
            <w:tcW w:w="205" w:type="pct"/>
          </w:tcPr>
          <w:p w:rsidR="008249D5" w:rsidRPr="00EB6200" w:rsidRDefault="008249D5" w:rsidP="004A656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8249D5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8249D5" w:rsidRPr="005F32E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screen</w:t>
            </w: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49D5" w:rsidRPr="00EB6200" w:rsidTr="004A656B">
        <w:trPr>
          <w:trHeight w:val="356"/>
        </w:trPr>
        <w:tc>
          <w:tcPr>
            <w:tcW w:w="205" w:type="pct"/>
          </w:tcPr>
          <w:p w:rsidR="008249D5" w:rsidRPr="00EB6200" w:rsidRDefault="008249D5" w:rsidP="004A656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ated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0D4F65" w:rsidRDefault="00D3795A" w:rsidP="000D4F6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8249D5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249D5" w:rsidRPr="00824D5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ver</w:t>
            </w:r>
            <w:r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824D52">
              <w:rPr>
                <w:rFonts w:ascii="Times New Roman" w:hAnsi="Times New Roman" w:cs="Times New Roman"/>
                <w:sz w:val="18"/>
                <w:szCs w:val="18"/>
              </w:rPr>
              <w:t xml:space="preserve">]=False </w:t>
            </w:r>
          </w:p>
          <w:p w:rsidR="008249D5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ver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8249D5" w:rsidRPr="00824D5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ver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8249D5" w:rsidRPr="00EB6200" w:rsidRDefault="008249D5" w:rsidP="004A656B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8249D5" w:rsidRPr="005F32E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249D5" w:rsidRDefault="008249D5" w:rsidP="008249D5">
      <w:pPr>
        <w:rPr>
          <w:rFonts w:ascii="Times New Roman" w:hAnsi="Times New Roman" w:cs="Times New Roman"/>
          <w:sz w:val="20"/>
          <w:szCs w:val="20"/>
        </w:rPr>
      </w:pPr>
    </w:p>
    <w:p w:rsidR="008249D5" w:rsidRPr="004131A8" w:rsidRDefault="008249D5" w:rsidP="008249D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3795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>
        <w:rPr>
          <w:noProof/>
          <w:lang w:val="en-CA" w:eastAsia="en-CA"/>
        </w:rPr>
        <w:drawing>
          <wp:inline distT="0" distB="0" distL="0" distR="0" wp14:anchorId="41C0058D" wp14:editId="7EA1BC66">
            <wp:extent cx="658586" cy="262156"/>
            <wp:effectExtent l="0" t="0" r="825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418" cy="26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8249D5" w:rsidRPr="007A6158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249D5" w:rsidRPr="003409E9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1DC58E84" wp14:editId="3EF9225D">
            <wp:extent cx="3375628" cy="1440000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75628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249D5" w:rsidRPr="00EB6200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249D5" w:rsidRPr="00EB6200" w:rsidRDefault="008249D5" w:rsidP="008249D5">
      <w:pPr>
        <w:rPr>
          <w:rFonts w:ascii="Times New Roman" w:hAnsi="Times New Roman" w:cs="Times New Roman"/>
          <w:sz w:val="20"/>
          <w:szCs w:val="20"/>
        </w:rPr>
      </w:pPr>
    </w:p>
    <w:p w:rsidR="008249D5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8249D5" w:rsidRPr="00EB6200" w:rsidRDefault="008249D5" w:rsidP="008249D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4"/>
        <w:gridCol w:w="3120"/>
      </w:tblGrid>
      <w:tr w:rsidR="008249D5" w:rsidRPr="00EB6200" w:rsidTr="004A656B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60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8249D5" w:rsidRPr="00EB6200" w:rsidTr="004A656B">
        <w:trPr>
          <w:trHeight w:val="364"/>
        </w:trPr>
        <w:tc>
          <w:tcPr>
            <w:tcW w:w="5000" w:type="pct"/>
            <w:gridSpan w:val="7"/>
          </w:tcPr>
          <w:p w:rsidR="008249D5" w:rsidRPr="00EB6200" w:rsidRDefault="008249D5" w:rsidP="008249D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8249D5" w:rsidRPr="00EB6200" w:rsidTr="004A656B">
        <w:trPr>
          <w:trHeight w:val="348"/>
        </w:trPr>
        <w:tc>
          <w:tcPr>
            <w:tcW w:w="205" w:type="pct"/>
          </w:tcPr>
          <w:p w:rsidR="008249D5" w:rsidRPr="00EB6200" w:rsidRDefault="008249D5" w:rsidP="008249D5">
            <w:pPr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8249D5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8249D5" w:rsidRPr="005F32E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screen</w:t>
            </w: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249D5" w:rsidRPr="00EB6200" w:rsidTr="004A656B">
        <w:trPr>
          <w:trHeight w:val="356"/>
        </w:trPr>
        <w:tc>
          <w:tcPr>
            <w:tcW w:w="205" w:type="pct"/>
          </w:tcPr>
          <w:p w:rsidR="008249D5" w:rsidRPr="00EB6200" w:rsidRDefault="008249D5" w:rsidP="008249D5">
            <w:pPr>
              <w:numPr>
                <w:ilvl w:val="0"/>
                <w:numId w:val="2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ctivated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3B2D3A" w:rsidRDefault="00D3795A" w:rsidP="003B2D3A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8249D5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</w:t>
            </w:r>
            <w:bookmarkStart w:id="9" w:name="_GoBack"/>
            <w:bookmarkEnd w:id="9"/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249D5" w:rsidRPr="00824D5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ver</w:t>
            </w:r>
            <w:r w:rsidRPr="00824D5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824D52">
              <w:rPr>
                <w:rFonts w:ascii="Times New Roman" w:hAnsi="Times New Roman" w:cs="Times New Roman"/>
                <w:sz w:val="18"/>
                <w:szCs w:val="18"/>
              </w:rPr>
              <w:t>]=True</w:t>
            </w:r>
          </w:p>
          <w:p w:rsidR="008249D5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ver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8249D5" w:rsidRPr="00824D5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ver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8249D5" w:rsidRPr="00EB6200" w:rsidRDefault="008249D5" w:rsidP="004A656B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8249D5" w:rsidRPr="005F32E2" w:rsidRDefault="008249D5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8249D5" w:rsidRPr="00EB6200" w:rsidRDefault="008249D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249D5" w:rsidRPr="0038547F" w:rsidRDefault="008249D5" w:rsidP="008249D5">
      <w:pPr>
        <w:rPr>
          <w:rFonts w:ascii="Times New Roman" w:hAnsi="Times New Roman" w:cstheme="minorBidi"/>
          <w:sz w:val="20"/>
          <w:szCs w:val="20"/>
          <w:cs/>
        </w:rPr>
      </w:pPr>
    </w:p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sectPr w:rsidR="00692725" w:rsidSect="00E542BE">
      <w:headerReference w:type="default" r:id="rId2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13B9" w:rsidRDefault="00E313B9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E313B9" w:rsidRDefault="00E313B9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BEB" w:rsidRDefault="00B66BE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15FF" w:rsidRPr="00283659" w:rsidRDefault="00CB15FF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CB15FF" w:rsidRPr="000427D3" w:rsidRDefault="00CB15FF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D3795A">
      <w:rPr>
        <w:rFonts w:ascii="Angsana New" w:hAnsi="Angsana New" w:cs="Angsana New"/>
        <w:noProof/>
      </w:rPr>
      <w:t>8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BEB" w:rsidRDefault="00B66BE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8AA" w:rsidRPr="00283659" w:rsidRDefault="005D48AA" w:rsidP="008E6275">
    <w:pPr>
      <w:pStyle w:val="Header"/>
      <w:rPr>
        <w:rFonts w:ascii="Angsana New" w:hAnsi="Angsana New" w:cs="Angsana New"/>
        <w:sz w:val="20"/>
        <w:szCs w:val="20"/>
      </w:rPr>
    </w:pPr>
  </w:p>
  <w:p w:rsidR="005D48AA" w:rsidRPr="000427D3" w:rsidRDefault="005D48AA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13B9" w:rsidRDefault="00E313B9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E313B9" w:rsidRDefault="00E313B9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BEB" w:rsidRDefault="00B66BE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CB15FF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CB15FF" w:rsidRPr="00316AF4" w:rsidRDefault="00CB15FF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CB15FF" w:rsidRPr="00F952A6" w:rsidRDefault="00CB15FF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CB15FF" w:rsidRPr="00BC5577" w:rsidRDefault="00CB15FF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CB15FF" w:rsidRPr="00283659" w:rsidRDefault="00CB15FF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BEB" w:rsidRDefault="00B66BE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5D48AA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5D48AA" w:rsidRPr="00316AF4" w:rsidRDefault="005D48AA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5D48AA" w:rsidRPr="00F952A6" w:rsidRDefault="005D48AA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D48AA" w:rsidRPr="00F0257D" w:rsidRDefault="005D48AA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5D48AA" w:rsidRPr="009B47CE" w:rsidRDefault="005D48AA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5D48AA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5D48AA" w:rsidRPr="00316AF4" w:rsidRDefault="00B66BEB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5D48AA" w:rsidRPr="00F952A6" w:rsidRDefault="005D48AA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D48AA" w:rsidRPr="00F0257D" w:rsidRDefault="005D48AA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D48AA" w:rsidRPr="00BC5577" w:rsidRDefault="005D48AA" w:rsidP="004F1CB1">
          <w:pPr>
            <w:jc w:val="center"/>
          </w:pPr>
        </w:p>
      </w:tc>
    </w:tr>
  </w:tbl>
  <w:p w:rsidR="005D48AA" w:rsidRPr="008D71F3" w:rsidRDefault="005D48AA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FCB5404"/>
    <w:multiLevelType w:val="hybridMultilevel"/>
    <w:tmpl w:val="4768E7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DA6A0A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0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2"/>
  </w:num>
  <w:num w:numId="14">
    <w:abstractNumId w:val="23"/>
  </w:num>
  <w:num w:numId="15">
    <w:abstractNumId w:val="21"/>
  </w:num>
  <w:num w:numId="16">
    <w:abstractNumId w:val="16"/>
  </w:num>
  <w:num w:numId="17">
    <w:abstractNumId w:val="22"/>
  </w:num>
  <w:num w:numId="18">
    <w:abstractNumId w:val="25"/>
  </w:num>
  <w:num w:numId="19">
    <w:abstractNumId w:val="15"/>
  </w:num>
  <w:num w:numId="20">
    <w:abstractNumId w:val="11"/>
  </w:num>
  <w:num w:numId="21">
    <w:abstractNumId w:val="17"/>
  </w:num>
  <w:num w:numId="22">
    <w:abstractNumId w:val="18"/>
  </w:num>
  <w:num w:numId="23">
    <w:abstractNumId w:val="10"/>
  </w:num>
  <w:num w:numId="24">
    <w:abstractNumId w:val="13"/>
  </w:num>
  <w:num w:numId="25">
    <w:abstractNumId w:val="19"/>
  </w:num>
  <w:num w:numId="26">
    <w:abstractNumId w:val="2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EyNzYzMzcxMTVT0lEKTi0uzszPAykwrAUAckFE1ywAAAA="/>
  </w:docVars>
  <w:rsids>
    <w:rsidRoot w:val="00C23963"/>
    <w:rsid w:val="000005D0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2F36"/>
    <w:rsid w:val="000537B8"/>
    <w:rsid w:val="000557E0"/>
    <w:rsid w:val="000563C8"/>
    <w:rsid w:val="00056DEA"/>
    <w:rsid w:val="00057FB1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4F65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4F63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7D14"/>
    <w:rsid w:val="00167DAA"/>
    <w:rsid w:val="00170619"/>
    <w:rsid w:val="00170C4D"/>
    <w:rsid w:val="00171046"/>
    <w:rsid w:val="001716DF"/>
    <w:rsid w:val="0017286C"/>
    <w:rsid w:val="001751C4"/>
    <w:rsid w:val="00175C81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473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1077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46D5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445D"/>
    <w:rsid w:val="003848DA"/>
    <w:rsid w:val="00384B51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D3A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227B"/>
    <w:rsid w:val="0042323A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97EA4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990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4BDD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4441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8AA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16CA"/>
    <w:rsid w:val="00641AAB"/>
    <w:rsid w:val="006423BE"/>
    <w:rsid w:val="006425D2"/>
    <w:rsid w:val="006431BF"/>
    <w:rsid w:val="0064322B"/>
    <w:rsid w:val="00643E95"/>
    <w:rsid w:val="00646053"/>
    <w:rsid w:val="00646A67"/>
    <w:rsid w:val="00650B01"/>
    <w:rsid w:val="00651F3D"/>
    <w:rsid w:val="00651F84"/>
    <w:rsid w:val="00652AE7"/>
    <w:rsid w:val="00653613"/>
    <w:rsid w:val="006549B3"/>
    <w:rsid w:val="0065679D"/>
    <w:rsid w:val="00656924"/>
    <w:rsid w:val="0065727C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739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547"/>
    <w:rsid w:val="007334C2"/>
    <w:rsid w:val="0073357F"/>
    <w:rsid w:val="0073415C"/>
    <w:rsid w:val="007358DC"/>
    <w:rsid w:val="00735962"/>
    <w:rsid w:val="00737A4E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912"/>
    <w:rsid w:val="00765B0D"/>
    <w:rsid w:val="0076759B"/>
    <w:rsid w:val="00767A27"/>
    <w:rsid w:val="00770893"/>
    <w:rsid w:val="007708DF"/>
    <w:rsid w:val="00770AF6"/>
    <w:rsid w:val="00771925"/>
    <w:rsid w:val="00771BAF"/>
    <w:rsid w:val="00771D6A"/>
    <w:rsid w:val="00772A26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DFC"/>
    <w:rsid w:val="007A70CC"/>
    <w:rsid w:val="007A7C1D"/>
    <w:rsid w:val="007A7FAE"/>
    <w:rsid w:val="007B15CF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AF1"/>
    <w:rsid w:val="007D7FB6"/>
    <w:rsid w:val="007D7FD7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9D5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BE6"/>
    <w:rsid w:val="008A023D"/>
    <w:rsid w:val="008A36A5"/>
    <w:rsid w:val="008A382C"/>
    <w:rsid w:val="008A41D5"/>
    <w:rsid w:val="008A4669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340"/>
    <w:rsid w:val="009627B9"/>
    <w:rsid w:val="00962EEA"/>
    <w:rsid w:val="0096334D"/>
    <w:rsid w:val="00963E37"/>
    <w:rsid w:val="00963F06"/>
    <w:rsid w:val="00963FEF"/>
    <w:rsid w:val="00964A03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4ADC"/>
    <w:rsid w:val="0098504F"/>
    <w:rsid w:val="00986128"/>
    <w:rsid w:val="00986C41"/>
    <w:rsid w:val="00987D5A"/>
    <w:rsid w:val="00991890"/>
    <w:rsid w:val="00991D4F"/>
    <w:rsid w:val="00991D58"/>
    <w:rsid w:val="009922AF"/>
    <w:rsid w:val="0099300B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40668"/>
    <w:rsid w:val="00B40EE7"/>
    <w:rsid w:val="00B41221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6BEB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E55"/>
    <w:rsid w:val="00CA52E5"/>
    <w:rsid w:val="00CA531C"/>
    <w:rsid w:val="00CA54D2"/>
    <w:rsid w:val="00CA783C"/>
    <w:rsid w:val="00CB09A7"/>
    <w:rsid w:val="00CB0B0B"/>
    <w:rsid w:val="00CB132F"/>
    <w:rsid w:val="00CB15F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3795A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D76DA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412"/>
    <w:rsid w:val="00E069FB"/>
    <w:rsid w:val="00E071E0"/>
    <w:rsid w:val="00E07404"/>
    <w:rsid w:val="00E07D1F"/>
    <w:rsid w:val="00E12198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67CC"/>
    <w:rsid w:val="00E27E88"/>
    <w:rsid w:val="00E27F6D"/>
    <w:rsid w:val="00E30610"/>
    <w:rsid w:val="00E30776"/>
    <w:rsid w:val="00E310B6"/>
    <w:rsid w:val="00E313B9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0549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541"/>
    <w:rsid w:val="00EB26FD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57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41894"/>
    <w:rsid w:val="00F42A23"/>
    <w:rsid w:val="00F4414C"/>
    <w:rsid w:val="00F44A90"/>
    <w:rsid w:val="00F4520A"/>
    <w:rsid w:val="00F454FE"/>
    <w:rsid w:val="00F458AA"/>
    <w:rsid w:val="00F45CFF"/>
    <w:rsid w:val="00F47559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4E92"/>
    <w:rsid w:val="00F87290"/>
    <w:rsid w:val="00F873C2"/>
    <w:rsid w:val="00F879FA"/>
    <w:rsid w:val="00F87DE9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B31"/>
    <w:rsid w:val="00FD6E98"/>
    <w:rsid w:val="00FD7507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21DF"/>
    <w:rsid w:val="00FF3018"/>
    <w:rsid w:val="00FF33E3"/>
    <w:rsid w:val="00FF3516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25C077-11C7-4403-8316-62D8F4815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2</TotalTime>
  <Pages>9</Pages>
  <Words>882</Words>
  <Characters>50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5903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67</cp:revision>
  <cp:lastPrinted>2018-04-17T09:38:00Z</cp:lastPrinted>
  <dcterms:created xsi:type="dcterms:W3CDTF">2021-10-19T13:17:00Z</dcterms:created>
  <dcterms:modified xsi:type="dcterms:W3CDTF">2021-10-29T12:35:00Z</dcterms:modified>
</cp:coreProperties>
</file>